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F5182F" w14:textId="25696273" w:rsidR="005D1DA2" w:rsidRPr="00C92113" w:rsidRDefault="005D1DA2" w:rsidP="4EE817B2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4EE817B2">
        <w:rPr>
          <w:rFonts w:asciiTheme="minorHAnsi" w:hAnsiTheme="minorHAnsi"/>
          <w:b/>
          <w:bCs/>
          <w:sz w:val="22"/>
          <w:szCs w:val="22"/>
        </w:rPr>
        <w:t xml:space="preserve">A&amp;S Council </w:t>
      </w:r>
      <w:r w:rsidR="00E8186C" w:rsidRPr="4EE817B2">
        <w:rPr>
          <w:rFonts w:asciiTheme="minorHAnsi" w:hAnsiTheme="minorHAnsi"/>
          <w:b/>
          <w:bCs/>
          <w:sz w:val="22"/>
          <w:szCs w:val="22"/>
        </w:rPr>
        <w:t>Meeting Notes</w:t>
      </w:r>
    </w:p>
    <w:p w14:paraId="39AD86A9" w14:textId="66FCABB4" w:rsidR="005D1DA2" w:rsidRPr="00C92113" w:rsidRDefault="005D1DA2" w:rsidP="005D1DA2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92113">
        <w:rPr>
          <w:rFonts w:asciiTheme="minorHAnsi" w:hAnsiTheme="minorHAnsi" w:cstheme="minorHAnsi"/>
          <w:b/>
          <w:sz w:val="22"/>
          <w:szCs w:val="22"/>
        </w:rPr>
        <w:t xml:space="preserve">Monday, </w:t>
      </w:r>
      <w:r w:rsidR="00B26913">
        <w:rPr>
          <w:rFonts w:asciiTheme="minorHAnsi" w:hAnsiTheme="minorHAnsi" w:cstheme="minorHAnsi"/>
          <w:b/>
          <w:sz w:val="22"/>
          <w:szCs w:val="22"/>
        </w:rPr>
        <w:t>May 10</w:t>
      </w:r>
      <w:r w:rsidR="006B62BB">
        <w:rPr>
          <w:rFonts w:asciiTheme="minorHAnsi" w:hAnsiTheme="minorHAnsi" w:cstheme="minorHAnsi"/>
          <w:b/>
          <w:sz w:val="22"/>
          <w:szCs w:val="22"/>
        </w:rPr>
        <w:t>, 2021</w:t>
      </w:r>
    </w:p>
    <w:p w14:paraId="5113D517" w14:textId="0079A63E" w:rsidR="005D1DA2" w:rsidRDefault="005D1DA2" w:rsidP="005D1DA2">
      <w:pPr>
        <w:jc w:val="center"/>
        <w:rPr>
          <w:rStyle w:val="Hyperlink"/>
          <w:rFonts w:asciiTheme="minorHAnsi" w:hAnsiTheme="minorHAnsi" w:cstheme="minorHAnsi"/>
          <w:b/>
          <w:sz w:val="22"/>
          <w:szCs w:val="22"/>
        </w:rPr>
      </w:pPr>
      <w:r w:rsidRPr="00C92113">
        <w:rPr>
          <w:rFonts w:asciiTheme="minorHAnsi" w:hAnsiTheme="minorHAnsi" w:cstheme="minorHAnsi"/>
          <w:b/>
          <w:sz w:val="22"/>
          <w:szCs w:val="22"/>
        </w:rPr>
        <w:t xml:space="preserve">3:30 pm </w:t>
      </w:r>
      <w:hyperlink r:id="rId10" w:history="1">
        <w:r w:rsidRPr="00C92113">
          <w:rPr>
            <w:rStyle w:val="Hyperlink"/>
            <w:rFonts w:asciiTheme="minorHAnsi" w:hAnsiTheme="minorHAnsi" w:cstheme="minorHAnsi"/>
            <w:b/>
            <w:sz w:val="22"/>
            <w:szCs w:val="22"/>
          </w:rPr>
          <w:t>Virtual</w:t>
        </w:r>
      </w:hyperlink>
    </w:p>
    <w:p w14:paraId="55EB4FBF" w14:textId="77777777" w:rsidR="00707676" w:rsidRPr="00C92113" w:rsidRDefault="00707676" w:rsidP="005D1DA2">
      <w:pPr>
        <w:jc w:val="center"/>
        <w:rPr>
          <w:rFonts w:asciiTheme="minorHAnsi" w:hAnsiTheme="minorHAnsi" w:cstheme="minorHAnsi"/>
          <w:b/>
          <w:strike/>
          <w:sz w:val="22"/>
          <w:szCs w:val="22"/>
        </w:rPr>
      </w:pPr>
    </w:p>
    <w:p w14:paraId="54BA7DED" w14:textId="27AB0E1E" w:rsidR="005D1DA2" w:rsidRPr="00C92113" w:rsidRDefault="00E8186C" w:rsidP="005D1DA2">
      <w:pPr>
        <w:rPr>
          <w:rFonts w:asciiTheme="minorHAnsi" w:hAnsiTheme="minorHAnsi" w:cstheme="minorHAnsi"/>
          <w:sz w:val="22"/>
          <w:szCs w:val="22"/>
        </w:rPr>
      </w:pPr>
      <w:r w:rsidRPr="00C92113">
        <w:rPr>
          <w:rFonts w:asciiTheme="minorHAnsi" w:hAnsiTheme="minorHAnsi" w:cstheme="minorHAnsi"/>
          <w:sz w:val="22"/>
          <w:szCs w:val="22"/>
        </w:rPr>
        <w:t xml:space="preserve">In Attendance: </w:t>
      </w:r>
      <w:r w:rsidR="00B26913">
        <w:rPr>
          <w:rFonts w:asciiTheme="minorHAnsi" w:hAnsiTheme="minorHAnsi" w:cstheme="minorHAnsi"/>
          <w:sz w:val="22"/>
          <w:szCs w:val="22"/>
        </w:rPr>
        <w:t>McCrickerd, Crowell, Wolfe, Newman, Williams, Huizar, McCarthy, Huey, Yuen, Luttrell, McCoy, Kaplan, Klinge</w:t>
      </w:r>
    </w:p>
    <w:p w14:paraId="3420B7AD" w14:textId="365541C0" w:rsidR="006A47D2" w:rsidRPr="00C92113" w:rsidRDefault="006A47D2" w:rsidP="005D1DA2">
      <w:pPr>
        <w:rPr>
          <w:rFonts w:asciiTheme="minorHAnsi" w:hAnsiTheme="minorHAnsi" w:cstheme="minorHAnsi"/>
          <w:b/>
          <w:sz w:val="22"/>
          <w:szCs w:val="22"/>
        </w:rPr>
      </w:pPr>
    </w:p>
    <w:p w14:paraId="21A49298" w14:textId="24D3122F" w:rsidR="005D1DA2" w:rsidRPr="00C92113" w:rsidRDefault="005D1DA2" w:rsidP="005D1DA2">
      <w:pPr>
        <w:rPr>
          <w:rFonts w:asciiTheme="minorHAnsi" w:hAnsiTheme="minorHAnsi" w:cstheme="minorHAnsi"/>
          <w:b/>
          <w:sz w:val="22"/>
          <w:szCs w:val="22"/>
        </w:rPr>
      </w:pPr>
      <w:r w:rsidRPr="00C92113">
        <w:rPr>
          <w:rFonts w:asciiTheme="minorHAnsi" w:hAnsiTheme="minorHAnsi" w:cstheme="minorHAnsi"/>
          <w:b/>
          <w:sz w:val="22"/>
          <w:szCs w:val="22"/>
        </w:rPr>
        <w:t>Call to Order</w:t>
      </w:r>
    </w:p>
    <w:p w14:paraId="3DC20227" w14:textId="77777777" w:rsidR="00E8186C" w:rsidRPr="00C92113" w:rsidRDefault="00E8186C" w:rsidP="005D1DA2">
      <w:pPr>
        <w:rPr>
          <w:rFonts w:asciiTheme="minorHAnsi" w:hAnsiTheme="minorHAnsi" w:cstheme="minorHAnsi"/>
          <w:sz w:val="22"/>
          <w:szCs w:val="22"/>
        </w:rPr>
      </w:pPr>
    </w:p>
    <w:p w14:paraId="419895B4" w14:textId="77777777" w:rsidR="005D1DA2" w:rsidRPr="00370F76" w:rsidRDefault="005D1DA2" w:rsidP="005D1DA2">
      <w:pPr>
        <w:rPr>
          <w:rFonts w:asciiTheme="minorHAnsi" w:hAnsiTheme="minorHAnsi" w:cstheme="minorHAnsi"/>
          <w:b/>
          <w:sz w:val="22"/>
          <w:szCs w:val="22"/>
        </w:rPr>
      </w:pPr>
      <w:r w:rsidRPr="00370F76">
        <w:rPr>
          <w:rFonts w:asciiTheme="minorHAnsi" w:hAnsiTheme="minorHAnsi" w:cstheme="minorHAnsi"/>
          <w:b/>
          <w:sz w:val="22"/>
          <w:szCs w:val="22"/>
        </w:rPr>
        <w:t>Approval of Minutes</w:t>
      </w:r>
    </w:p>
    <w:p w14:paraId="33CA0BD0" w14:textId="629731D8" w:rsidR="005D1DA2" w:rsidRDefault="00EA42F4" w:rsidP="005D1DA2">
      <w:pPr>
        <w:rPr>
          <w:rFonts w:asciiTheme="minorHAnsi" w:hAnsiTheme="minorHAnsi" w:cstheme="minorHAnsi"/>
          <w:i/>
          <w:sz w:val="22"/>
          <w:szCs w:val="22"/>
        </w:rPr>
      </w:pPr>
      <w:r w:rsidRPr="00370F76">
        <w:rPr>
          <w:rFonts w:asciiTheme="minorHAnsi" w:hAnsiTheme="minorHAnsi" w:cstheme="minorHAnsi"/>
          <w:sz w:val="22"/>
          <w:szCs w:val="22"/>
        </w:rPr>
        <w:tab/>
      </w:r>
      <w:r w:rsidR="00842C46">
        <w:rPr>
          <w:rFonts w:asciiTheme="minorHAnsi" w:hAnsiTheme="minorHAnsi" w:cstheme="minorHAnsi"/>
          <w:sz w:val="22"/>
          <w:szCs w:val="22"/>
        </w:rPr>
        <w:t xml:space="preserve">March </w:t>
      </w:r>
      <w:r w:rsidR="00F32129">
        <w:rPr>
          <w:rFonts w:asciiTheme="minorHAnsi" w:hAnsiTheme="minorHAnsi" w:cstheme="minorHAnsi"/>
          <w:sz w:val="22"/>
          <w:szCs w:val="22"/>
        </w:rPr>
        <w:t>15</w:t>
      </w:r>
      <w:r w:rsidR="005D1DA2" w:rsidRPr="00370F76">
        <w:rPr>
          <w:rFonts w:asciiTheme="minorHAnsi" w:hAnsiTheme="minorHAnsi" w:cstheme="minorHAnsi"/>
          <w:sz w:val="22"/>
          <w:szCs w:val="22"/>
        </w:rPr>
        <w:t xml:space="preserve">, </w:t>
      </w:r>
      <w:r w:rsidR="005D1DA2" w:rsidRPr="00370F76">
        <w:rPr>
          <w:rFonts w:asciiTheme="minorHAnsi" w:hAnsiTheme="minorHAnsi" w:cstheme="minorHAnsi"/>
          <w:i/>
          <w:sz w:val="22"/>
          <w:szCs w:val="22"/>
        </w:rPr>
        <w:t>see attachment</w:t>
      </w:r>
    </w:p>
    <w:p w14:paraId="5D60157E" w14:textId="2F485876" w:rsidR="00024C6F" w:rsidRPr="00024C6F" w:rsidRDefault="00024C6F" w:rsidP="005D1DA2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ab/>
      </w:r>
      <w:r w:rsidRPr="00024C6F">
        <w:rPr>
          <w:rFonts w:asciiTheme="minorHAnsi" w:hAnsiTheme="minorHAnsi" w:cstheme="minorHAnsi"/>
          <w:sz w:val="22"/>
          <w:szCs w:val="22"/>
        </w:rPr>
        <w:t>Approved unanimously</w:t>
      </w:r>
    </w:p>
    <w:p w14:paraId="0A371199" w14:textId="77777777" w:rsidR="00EA42F4" w:rsidRPr="00EA42F4" w:rsidRDefault="00EA42F4" w:rsidP="005D1DA2">
      <w:pPr>
        <w:rPr>
          <w:rFonts w:asciiTheme="minorHAnsi" w:hAnsiTheme="minorHAnsi" w:cstheme="minorHAnsi"/>
          <w:i/>
          <w:sz w:val="22"/>
          <w:szCs w:val="22"/>
        </w:rPr>
      </w:pPr>
    </w:p>
    <w:p w14:paraId="2E8C02CF" w14:textId="514AAF13" w:rsidR="006A47D2" w:rsidRDefault="00B26913" w:rsidP="006A47D2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Vice Chair Election</w:t>
      </w:r>
    </w:p>
    <w:p w14:paraId="392B5E8B" w14:textId="19D733C0" w:rsidR="00B26913" w:rsidRPr="00B26913" w:rsidRDefault="00B26913" w:rsidP="004853E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blem; must be a tenured member; neither of the tenured Council members can’t serve as Vice-Chair. How do we proceed?</w:t>
      </w:r>
    </w:p>
    <w:p w14:paraId="6FE90638" w14:textId="6F6A4C38" w:rsidR="00B26913" w:rsidRPr="002D2052" w:rsidRDefault="00B26913" w:rsidP="004853E3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iscussion: look at those who were in the last election and ask</w:t>
      </w:r>
      <w:r w:rsidR="002D2052">
        <w:rPr>
          <w:rFonts w:asciiTheme="minorHAnsi" w:hAnsiTheme="minorHAnsi" w:cstheme="minorHAnsi"/>
          <w:sz w:val="22"/>
          <w:szCs w:val="22"/>
        </w:rPr>
        <w:t xml:space="preserve"> the next person who is tenured to serve as chair. </w:t>
      </w:r>
    </w:p>
    <w:p w14:paraId="00B1431C" w14:textId="03D9A1F2" w:rsidR="002D2052" w:rsidRPr="002D2052" w:rsidRDefault="002D2052" w:rsidP="004853E3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ill need to work on this next year to make sure it doesn’t happen again. </w:t>
      </w:r>
    </w:p>
    <w:p w14:paraId="573BFA27" w14:textId="77777777" w:rsidR="002D2052" w:rsidRPr="002D2052" w:rsidRDefault="002D2052" w:rsidP="002D2052">
      <w:pPr>
        <w:pStyle w:val="ListParagraph"/>
        <w:ind w:left="1440"/>
        <w:rPr>
          <w:rFonts w:asciiTheme="minorHAnsi" w:hAnsiTheme="minorHAnsi" w:cstheme="minorHAnsi"/>
          <w:b/>
          <w:sz w:val="22"/>
          <w:szCs w:val="22"/>
        </w:rPr>
      </w:pPr>
    </w:p>
    <w:p w14:paraId="3C0D9B16" w14:textId="77777777" w:rsidR="002D2052" w:rsidRPr="002D2052" w:rsidRDefault="002D2052" w:rsidP="002D2052">
      <w:pPr>
        <w:rPr>
          <w:rFonts w:asciiTheme="minorHAnsi" w:hAnsiTheme="minorHAnsi" w:cstheme="minorHAnsi"/>
          <w:b/>
          <w:sz w:val="22"/>
          <w:szCs w:val="22"/>
        </w:rPr>
      </w:pPr>
      <w:r w:rsidRPr="002D2052">
        <w:rPr>
          <w:rFonts w:asciiTheme="minorHAnsi" w:hAnsiTheme="minorHAnsi" w:cstheme="minorHAnsi"/>
          <w:b/>
          <w:sz w:val="22"/>
          <w:szCs w:val="22"/>
        </w:rPr>
        <w:t>Approval of Minutes</w:t>
      </w:r>
    </w:p>
    <w:p w14:paraId="710370A2" w14:textId="1D8482EB" w:rsidR="002D2052" w:rsidRPr="002D2052" w:rsidRDefault="002D2052" w:rsidP="004853E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ril 19</w:t>
      </w:r>
      <w:r w:rsidRPr="002D2052">
        <w:rPr>
          <w:rFonts w:asciiTheme="minorHAnsi" w:hAnsiTheme="minorHAnsi" w:cstheme="minorHAnsi"/>
          <w:sz w:val="22"/>
          <w:szCs w:val="22"/>
        </w:rPr>
        <w:t xml:space="preserve">, </w:t>
      </w:r>
      <w:r w:rsidRPr="002D2052">
        <w:rPr>
          <w:rFonts w:asciiTheme="minorHAnsi" w:hAnsiTheme="minorHAnsi" w:cstheme="minorHAnsi"/>
          <w:i/>
          <w:sz w:val="22"/>
          <w:szCs w:val="22"/>
        </w:rPr>
        <w:t>see attachment</w:t>
      </w:r>
    </w:p>
    <w:p w14:paraId="2C04E84B" w14:textId="7B1F0E1F" w:rsidR="002D2052" w:rsidRPr="002D2052" w:rsidRDefault="002D2052" w:rsidP="002D2052">
      <w:pPr>
        <w:ind w:firstLine="720"/>
        <w:rPr>
          <w:rFonts w:asciiTheme="minorHAnsi" w:hAnsiTheme="minorHAnsi" w:cstheme="minorHAnsi"/>
          <w:sz w:val="22"/>
          <w:szCs w:val="22"/>
        </w:rPr>
      </w:pPr>
      <w:r w:rsidRPr="002D2052">
        <w:rPr>
          <w:rFonts w:asciiTheme="minorHAnsi" w:hAnsiTheme="minorHAnsi" w:cstheme="minorHAnsi"/>
          <w:sz w:val="22"/>
          <w:szCs w:val="22"/>
        </w:rPr>
        <w:t>Approved unanimously</w:t>
      </w:r>
    </w:p>
    <w:p w14:paraId="6E179F31" w14:textId="3D01A876" w:rsidR="002D2052" w:rsidRPr="00B26913" w:rsidRDefault="002D2052" w:rsidP="00B26913"/>
    <w:p w14:paraId="11585A5A" w14:textId="604C1590" w:rsidR="00B26913" w:rsidRDefault="00B26913" w:rsidP="00842C4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Council Chair </w:t>
      </w:r>
      <w:r w:rsidR="002D2052">
        <w:rPr>
          <w:rFonts w:asciiTheme="minorHAnsi" w:hAnsiTheme="minorHAnsi" w:cstheme="minorHAnsi"/>
          <w:b/>
          <w:sz w:val="22"/>
          <w:szCs w:val="22"/>
        </w:rPr>
        <w:t>Report</w:t>
      </w:r>
    </w:p>
    <w:p w14:paraId="02519748" w14:textId="57B70049" w:rsidR="00B26913" w:rsidRPr="002D2052" w:rsidRDefault="002D2052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2D2052">
        <w:rPr>
          <w:rFonts w:asciiTheme="minorHAnsi" w:hAnsiTheme="minorHAnsi" w:cstheme="minorHAnsi"/>
          <w:sz w:val="22"/>
          <w:szCs w:val="22"/>
        </w:rPr>
        <w:t>None</w:t>
      </w:r>
    </w:p>
    <w:p w14:paraId="758ADEA8" w14:textId="77777777" w:rsidR="00B26913" w:rsidRDefault="00B26913" w:rsidP="00842C46">
      <w:pPr>
        <w:rPr>
          <w:rFonts w:asciiTheme="minorHAnsi" w:hAnsiTheme="minorHAnsi" w:cstheme="minorHAnsi"/>
          <w:b/>
          <w:sz w:val="22"/>
          <w:szCs w:val="22"/>
        </w:rPr>
      </w:pPr>
    </w:p>
    <w:p w14:paraId="15812EF3" w14:textId="388258A8" w:rsidR="002D2052" w:rsidRDefault="00B50BEC" w:rsidP="002D2052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</w:t>
      </w:r>
      <w:r w:rsidR="00842C46">
        <w:rPr>
          <w:rFonts w:asciiTheme="minorHAnsi" w:hAnsiTheme="minorHAnsi" w:cstheme="minorHAnsi"/>
          <w:b/>
          <w:sz w:val="22"/>
          <w:szCs w:val="22"/>
        </w:rPr>
        <w:t>eport from Dean</w:t>
      </w:r>
    </w:p>
    <w:p w14:paraId="7B8FEFBB" w14:textId="2B234824" w:rsidR="002D2052" w:rsidRPr="002D2052" w:rsidRDefault="002D2052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2D2052">
        <w:rPr>
          <w:rFonts w:asciiTheme="minorHAnsi" w:hAnsiTheme="minorHAnsi" w:cstheme="minorHAnsi"/>
          <w:sz w:val="22"/>
          <w:szCs w:val="22"/>
        </w:rPr>
        <w:t>Case statements are due to the Provost on the 15</w:t>
      </w:r>
      <w:r w:rsidRPr="002D2052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Pr="002D2052">
        <w:rPr>
          <w:rFonts w:asciiTheme="minorHAnsi" w:hAnsiTheme="minorHAnsi" w:cstheme="minorHAnsi"/>
          <w:sz w:val="22"/>
          <w:szCs w:val="22"/>
        </w:rPr>
        <w:t xml:space="preserve"> of this month, working on getting a convincing case for most of the lines</w:t>
      </w:r>
    </w:p>
    <w:p w14:paraId="03936712" w14:textId="35FC91C8" w:rsidR="002D2052" w:rsidRDefault="002D2052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2D2052">
        <w:rPr>
          <w:rFonts w:asciiTheme="minorHAnsi" w:hAnsiTheme="minorHAnsi" w:cstheme="minorHAnsi"/>
          <w:sz w:val="22"/>
          <w:szCs w:val="22"/>
        </w:rPr>
        <w:t>Admissions finished stro</w:t>
      </w:r>
      <w:r>
        <w:rPr>
          <w:rFonts w:asciiTheme="minorHAnsi" w:hAnsiTheme="minorHAnsi" w:cstheme="minorHAnsi"/>
          <w:sz w:val="22"/>
          <w:szCs w:val="22"/>
        </w:rPr>
        <w:t>ng!</w:t>
      </w:r>
    </w:p>
    <w:p w14:paraId="07CED701" w14:textId="7AAAFF1A" w:rsidR="002D2052" w:rsidRPr="002D2052" w:rsidRDefault="002D2052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-Faculty meeting was on April 30</w:t>
      </w:r>
      <w:r w:rsidRPr="002D2052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and Honors Convocation on April 29</w:t>
      </w:r>
      <w:r w:rsidRPr="002D2052">
        <w:rPr>
          <w:rFonts w:asciiTheme="minorHAnsi" w:hAnsiTheme="minorHAnsi" w:cstheme="minorHAnsi"/>
          <w:sz w:val="22"/>
          <w:szCs w:val="22"/>
          <w:vertAlign w:val="superscript"/>
        </w:rPr>
        <w:t>th</w:t>
      </w:r>
    </w:p>
    <w:p w14:paraId="430A9E65" w14:textId="4B51F058" w:rsidR="002D2052" w:rsidRDefault="002D2052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orking on facilities, new offices, student lounges</w:t>
      </w:r>
    </w:p>
    <w:p w14:paraId="217E2FD8" w14:textId="630C77A6" w:rsidR="002D2052" w:rsidRDefault="002D2052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lassrooms are being updated over the summer</w:t>
      </w:r>
    </w:p>
    <w:p w14:paraId="7056FDC2" w14:textId="52BB5949" w:rsidR="002D2052" w:rsidRDefault="002D2052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on’t have a budget for next year, travel and development grant is still pending</w:t>
      </w:r>
    </w:p>
    <w:p w14:paraId="785D3875" w14:textId="1AFB0459" w:rsidR="00A165BD" w:rsidRPr="002D2052" w:rsidRDefault="00A165BD" w:rsidP="004853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eredith will be closed from May 2022 to December 2022, need to find office space</w:t>
      </w:r>
      <w:r w:rsidR="004853E3">
        <w:rPr>
          <w:rFonts w:asciiTheme="minorHAnsi" w:hAnsiTheme="minorHAnsi" w:cstheme="minorHAnsi"/>
          <w:sz w:val="22"/>
          <w:szCs w:val="22"/>
        </w:rPr>
        <w:t xml:space="preserve"> on campus. No access, heavily impacted by the work</w:t>
      </w:r>
    </w:p>
    <w:p w14:paraId="1BB03FEC" w14:textId="77777777" w:rsidR="002D2052" w:rsidRDefault="002D2052" w:rsidP="00842C46">
      <w:pPr>
        <w:rPr>
          <w:rFonts w:asciiTheme="minorHAnsi" w:hAnsiTheme="minorHAnsi" w:cstheme="minorHAnsi"/>
          <w:b/>
          <w:sz w:val="22"/>
          <w:szCs w:val="22"/>
        </w:rPr>
      </w:pPr>
    </w:p>
    <w:p w14:paraId="5B2669B7" w14:textId="12F5B1AD" w:rsidR="00842C46" w:rsidRDefault="00842C46" w:rsidP="00842C4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Report from Student Rep: </w:t>
      </w:r>
      <w:r w:rsidR="004853E3">
        <w:rPr>
          <w:rFonts w:asciiTheme="minorHAnsi" w:hAnsiTheme="minorHAnsi" w:cstheme="minorHAnsi"/>
          <w:b/>
          <w:sz w:val="22"/>
          <w:szCs w:val="22"/>
        </w:rPr>
        <w:t>Abbie Whittemore</w:t>
      </w:r>
    </w:p>
    <w:p w14:paraId="5DEA457A" w14:textId="369A92FD" w:rsidR="00D33501" w:rsidRPr="00D33501" w:rsidRDefault="004853E3" w:rsidP="00D3350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4853E3">
        <w:rPr>
          <w:rFonts w:asciiTheme="minorHAnsi" w:hAnsiTheme="minorHAnsi" w:cstheme="minorHAnsi"/>
          <w:sz w:val="22"/>
          <w:szCs w:val="22"/>
        </w:rPr>
        <w:t>New rep</w:t>
      </w:r>
      <w:r w:rsidR="00D33501">
        <w:rPr>
          <w:rFonts w:asciiTheme="minorHAnsi" w:hAnsiTheme="minorHAnsi" w:cstheme="minorHAnsi"/>
          <w:sz w:val="22"/>
          <w:szCs w:val="22"/>
        </w:rPr>
        <w:t>; first-year BCMB</w:t>
      </w:r>
    </w:p>
    <w:p w14:paraId="6E36C75A" w14:textId="06A0BEB4" w:rsidR="008A4E04" w:rsidRDefault="008A4E04" w:rsidP="005D1DA2">
      <w:pPr>
        <w:rPr>
          <w:rFonts w:asciiTheme="minorHAnsi" w:hAnsiTheme="minorHAnsi" w:cstheme="minorHAnsi"/>
          <w:b/>
          <w:sz w:val="22"/>
          <w:szCs w:val="22"/>
        </w:rPr>
      </w:pPr>
    </w:p>
    <w:p w14:paraId="497D7D4D" w14:textId="1506A456" w:rsidR="00F81452" w:rsidRDefault="00EA42F4" w:rsidP="00F81452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iculum Committee Recommendations</w:t>
      </w:r>
    </w:p>
    <w:p w14:paraId="70CA9E19" w14:textId="20FC5CC9" w:rsidR="00F81452" w:rsidRPr="00F81452" w:rsidRDefault="00F81452" w:rsidP="00F8145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New Courses</w:t>
      </w:r>
    </w:p>
    <w:p w14:paraId="3ADB332F" w14:textId="1FFABA52" w:rsidR="00F81452" w:rsidRPr="00F81452" w:rsidRDefault="00F81452" w:rsidP="00F81452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HEM 011</w:t>
      </w:r>
    </w:p>
    <w:p w14:paraId="09526D56" w14:textId="5A60A42A" w:rsidR="00F81452" w:rsidRPr="00F81452" w:rsidRDefault="00F81452" w:rsidP="00F81452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US 141- J-Term course</w:t>
      </w:r>
    </w:p>
    <w:p w14:paraId="163292B1" w14:textId="1DBA360F" w:rsidR="00F81452" w:rsidRPr="00F81452" w:rsidRDefault="00F81452" w:rsidP="00F81452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HIL 116</w:t>
      </w:r>
    </w:p>
    <w:p w14:paraId="0BB89400" w14:textId="2F7C664C" w:rsidR="00F81452" w:rsidRPr="00151B05" w:rsidRDefault="00151B05" w:rsidP="00F81452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151B05">
        <w:rPr>
          <w:rFonts w:asciiTheme="minorHAnsi" w:hAnsiTheme="minorHAnsi" w:cstheme="minorHAnsi"/>
          <w:sz w:val="22"/>
          <w:szCs w:val="22"/>
        </w:rPr>
        <w:t>Approved unanimously</w:t>
      </w:r>
    </w:p>
    <w:p w14:paraId="526AB5B0" w14:textId="6EBD5265" w:rsidR="00244416" w:rsidRDefault="00244416" w:rsidP="00EE49BD">
      <w:pPr>
        <w:rPr>
          <w:rFonts w:asciiTheme="minorHAnsi" w:hAnsiTheme="minorHAnsi" w:cstheme="minorHAnsi"/>
          <w:sz w:val="22"/>
          <w:szCs w:val="22"/>
        </w:rPr>
      </w:pPr>
    </w:p>
    <w:p w14:paraId="13EA12CF" w14:textId="77777777" w:rsidR="00A60093" w:rsidRDefault="002D2052" w:rsidP="00A60093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</w:t>
      </w:r>
      <w:r w:rsidR="00151B05">
        <w:rPr>
          <w:rFonts w:asciiTheme="minorHAnsi" w:hAnsiTheme="minorHAnsi" w:cstheme="minorHAnsi"/>
          <w:b/>
          <w:sz w:val="22"/>
          <w:szCs w:val="22"/>
        </w:rPr>
        <w:t>esign &amp; Tech Minor</w:t>
      </w:r>
    </w:p>
    <w:p w14:paraId="5B732CCF" w14:textId="45DB9F77" w:rsidR="00A60093" w:rsidRDefault="00151B05" w:rsidP="00A6009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A60093">
        <w:rPr>
          <w:rFonts w:asciiTheme="minorHAnsi" w:hAnsiTheme="minorHAnsi" w:cstheme="minorHAnsi"/>
          <w:sz w:val="22"/>
          <w:szCs w:val="22"/>
        </w:rPr>
        <w:t xml:space="preserve">Discussion; is there a major </w:t>
      </w:r>
      <w:r w:rsidR="00A60093">
        <w:rPr>
          <w:rFonts w:asciiTheme="minorHAnsi" w:hAnsiTheme="minorHAnsi" w:cstheme="minorHAnsi"/>
          <w:sz w:val="22"/>
          <w:szCs w:val="22"/>
        </w:rPr>
        <w:t>already? Yes</w:t>
      </w:r>
    </w:p>
    <w:p w14:paraId="158171EC" w14:textId="0FFE177E" w:rsidR="00A60093" w:rsidRDefault="00A60093" w:rsidP="00A60093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proposal is very limited, should have more information about demand</w:t>
      </w:r>
    </w:p>
    <w:p w14:paraId="5BA46DE6" w14:textId="0C7D3234" w:rsidR="00A60093" w:rsidRPr="00A60093" w:rsidRDefault="00A60093" w:rsidP="00A60093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abled</w:t>
      </w:r>
    </w:p>
    <w:p w14:paraId="0421C0E5" w14:textId="32BDF48D" w:rsidR="00151B05" w:rsidRDefault="00A60093" w:rsidP="00A60093">
      <w:pPr>
        <w:rPr>
          <w:rFonts w:asciiTheme="minorHAnsi" w:hAnsiTheme="minorHAnsi" w:cstheme="minorHAnsi"/>
          <w:b/>
          <w:sz w:val="22"/>
          <w:szCs w:val="22"/>
        </w:rPr>
      </w:pPr>
      <w:r w:rsidRPr="00A60093">
        <w:rPr>
          <w:rFonts w:asciiTheme="minorHAnsi" w:hAnsiTheme="minorHAnsi" w:cstheme="minorHAnsi"/>
          <w:b/>
          <w:sz w:val="22"/>
          <w:szCs w:val="22"/>
        </w:rPr>
        <w:t>Theatre GPA Standards</w:t>
      </w:r>
    </w:p>
    <w:p w14:paraId="3C5B8AC2" w14:textId="3CF4CB10" w:rsidR="00A60093" w:rsidRPr="00A60093" w:rsidRDefault="00A60093" w:rsidP="00A6009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o needs to approve this? </w:t>
      </w:r>
    </w:p>
    <w:p w14:paraId="72CC4997" w14:textId="794EC839" w:rsidR="00A60093" w:rsidRPr="00A60093" w:rsidRDefault="00A60093" w:rsidP="00A6009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iscussion: questions about how to proceed</w:t>
      </w:r>
    </w:p>
    <w:p w14:paraId="5E643621" w14:textId="1552D757" w:rsidR="00A60093" w:rsidRPr="00A60093" w:rsidRDefault="00A60093" w:rsidP="00A6009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abled</w:t>
      </w:r>
    </w:p>
    <w:p w14:paraId="5ACE1421" w14:textId="0615D0C8" w:rsidR="00151B05" w:rsidRDefault="002D2052" w:rsidP="00A60093">
      <w:pPr>
        <w:rPr>
          <w:rFonts w:asciiTheme="minorHAnsi" w:hAnsiTheme="minorHAnsi" w:cstheme="minorHAnsi"/>
          <w:b/>
          <w:sz w:val="22"/>
          <w:szCs w:val="22"/>
        </w:rPr>
      </w:pPr>
      <w:r w:rsidRPr="00151B05">
        <w:rPr>
          <w:rFonts w:asciiTheme="minorHAnsi" w:hAnsiTheme="minorHAnsi" w:cstheme="minorHAnsi"/>
          <w:b/>
          <w:sz w:val="22"/>
          <w:szCs w:val="22"/>
        </w:rPr>
        <w:t>HR Concentration Changes</w:t>
      </w:r>
    </w:p>
    <w:p w14:paraId="0DF72CB3" w14:textId="1B2A0469" w:rsidR="00A60093" w:rsidRPr="00A60093" w:rsidRDefault="00A60093" w:rsidP="00A60093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  <w:sz w:val="22"/>
          <w:szCs w:val="22"/>
        </w:rPr>
      </w:pPr>
      <w:r w:rsidRPr="00A60093">
        <w:rPr>
          <w:rFonts w:asciiTheme="minorHAnsi" w:hAnsiTheme="minorHAnsi" w:cstheme="minorHAnsi"/>
          <w:sz w:val="22"/>
          <w:szCs w:val="22"/>
        </w:rPr>
        <w:t>Discussion</w:t>
      </w:r>
      <w:r>
        <w:rPr>
          <w:rFonts w:asciiTheme="minorHAnsi" w:hAnsiTheme="minorHAnsi" w:cstheme="minorHAnsi"/>
          <w:b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>Why are there “or” choices in the electives rather than having them both be electives. The two courses are sufficiently overlapping that both would count.</w:t>
      </w:r>
    </w:p>
    <w:p w14:paraId="35F7E5DE" w14:textId="10AE140F" w:rsidR="00A60093" w:rsidRPr="00A60093" w:rsidRDefault="00A60093" w:rsidP="00A60093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proved unanimously</w:t>
      </w:r>
    </w:p>
    <w:p w14:paraId="1AC800EC" w14:textId="03496992" w:rsidR="000D6A71" w:rsidRDefault="002D2052" w:rsidP="000D6A7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Other Business: Requirement for Vaccinations for the fall</w:t>
      </w:r>
    </w:p>
    <w:p w14:paraId="3263B10D" w14:textId="7BAB1201" w:rsidR="000D6A71" w:rsidRPr="000D6A71" w:rsidRDefault="000D6A71" w:rsidP="000D6A7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pen discussion about if we should require</w:t>
      </w:r>
      <w:bookmarkStart w:id="0" w:name="_GoBack"/>
      <w:bookmarkEnd w:id="0"/>
      <w:r>
        <w:rPr>
          <w:rFonts w:asciiTheme="minorHAnsi" w:hAnsiTheme="minorHAnsi" w:cstheme="minorHAnsi"/>
          <w:sz w:val="22"/>
          <w:szCs w:val="22"/>
        </w:rPr>
        <w:t xml:space="preserve"> vaccinations. </w:t>
      </w:r>
    </w:p>
    <w:p w14:paraId="6CDEB941" w14:textId="04A493D3" w:rsidR="000D6A71" w:rsidRPr="000D6A71" w:rsidRDefault="000D6A71" w:rsidP="000D6A71">
      <w:pPr>
        <w:pStyle w:val="ListParagraph"/>
        <w:numPr>
          <w:ilvl w:val="1"/>
          <w:numId w:val="10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an’t require it if they are emergency approved? Seems to not be an issue across the country. Pfizer is looking to get full FDA approval.</w:t>
      </w:r>
    </w:p>
    <w:p w14:paraId="399BD1EE" w14:textId="069023E0" w:rsidR="000D6A71" w:rsidRPr="002924B3" w:rsidRDefault="000D6A71" w:rsidP="000D6A71">
      <w:pPr>
        <w:pStyle w:val="ListParagraph"/>
        <w:numPr>
          <w:ilvl w:val="1"/>
          <w:numId w:val="10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Governor Reynolds is in the process of approving a law stating that requiring it will </w:t>
      </w:r>
      <w:r w:rsidR="002924B3">
        <w:rPr>
          <w:rFonts w:asciiTheme="minorHAnsi" w:hAnsiTheme="minorHAnsi" w:cstheme="minorHAnsi"/>
          <w:sz w:val="22"/>
          <w:szCs w:val="22"/>
        </w:rPr>
        <w:t>mean that they can’t get financial aid.</w:t>
      </w:r>
    </w:p>
    <w:p w14:paraId="0E11D8C4" w14:textId="6209B600" w:rsidR="002924B3" w:rsidRPr="000D6A71" w:rsidRDefault="002924B3" w:rsidP="000D6A71">
      <w:pPr>
        <w:pStyle w:val="ListParagraph"/>
        <w:numPr>
          <w:ilvl w:val="1"/>
          <w:numId w:val="10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ooked at much more optional than other vaccinations. </w:t>
      </w:r>
    </w:p>
    <w:p w14:paraId="775F55F2" w14:textId="2C1EE336" w:rsidR="00A60093" w:rsidRDefault="00842C46" w:rsidP="00A60093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Other B</w:t>
      </w:r>
      <w:r w:rsidR="00A60093">
        <w:rPr>
          <w:rFonts w:asciiTheme="minorHAnsi" w:hAnsiTheme="minorHAnsi" w:cstheme="minorHAnsi"/>
          <w:b/>
          <w:sz w:val="22"/>
          <w:szCs w:val="22"/>
        </w:rPr>
        <w:t>usiness: Student course feedback</w:t>
      </w:r>
    </w:p>
    <w:p w14:paraId="37FF5234" w14:textId="08864490" w:rsidR="00A60093" w:rsidRPr="00A60093" w:rsidRDefault="000D6A71" w:rsidP="000D6A71">
      <w:pPr>
        <w:pStyle w:val="ListBullet"/>
        <w:tabs>
          <w:tab w:val="clear" w:pos="360"/>
          <w:tab w:val="num" w:pos="1080"/>
        </w:tabs>
        <w:ind w:left="10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ooking at the core questions to make them concise and not as much overlap. Work will continue next year. On the committee right now; Ellie, Mary, Emily, and Vira are reviewing copies of current evaluations used by departments. </w:t>
      </w:r>
    </w:p>
    <w:p w14:paraId="1E22D681" w14:textId="255CE0F5" w:rsidR="00842C46" w:rsidRDefault="00842C46" w:rsidP="00842C4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djournment</w:t>
      </w:r>
    </w:p>
    <w:p w14:paraId="6EDEE0CE" w14:textId="77777777" w:rsidR="00842C46" w:rsidRPr="00842C46" w:rsidRDefault="00842C46" w:rsidP="00842C46">
      <w:pPr>
        <w:rPr>
          <w:rFonts w:asciiTheme="minorHAnsi" w:hAnsiTheme="minorHAnsi" w:cstheme="minorHAnsi"/>
          <w:b/>
          <w:sz w:val="22"/>
          <w:szCs w:val="22"/>
        </w:rPr>
        <w:sectPr w:rsidR="00842C46" w:rsidRPr="00842C46" w:rsidSect="00474E93">
          <w:headerReference w:type="even" r:id="rId11"/>
          <w:headerReference w:type="default" r:id="rId12"/>
          <w:type w:val="continuous"/>
          <w:pgSz w:w="12240" w:h="15840"/>
          <w:pgMar w:top="1440" w:right="1440" w:bottom="1440" w:left="1728" w:header="720" w:footer="720" w:gutter="0"/>
          <w:cols w:space="720"/>
        </w:sectPr>
      </w:pPr>
    </w:p>
    <w:p w14:paraId="0B506B93" w14:textId="77777777" w:rsidR="00576492" w:rsidRPr="00C92113" w:rsidRDefault="002924B3">
      <w:pPr>
        <w:rPr>
          <w:rFonts w:asciiTheme="minorHAnsi" w:hAnsiTheme="minorHAnsi" w:cstheme="minorHAnsi"/>
          <w:sz w:val="22"/>
          <w:szCs w:val="22"/>
        </w:rPr>
      </w:pPr>
    </w:p>
    <w:sectPr w:rsidR="00576492" w:rsidRPr="00C92113" w:rsidSect="00905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9CAE3" w14:textId="77777777" w:rsidR="00CE7031" w:rsidRDefault="00CE7031">
      <w:r>
        <w:separator/>
      </w:r>
    </w:p>
  </w:endnote>
  <w:endnote w:type="continuationSeparator" w:id="0">
    <w:p w14:paraId="2254C203" w14:textId="77777777" w:rsidR="00CE7031" w:rsidRDefault="00CE7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5A805" w14:textId="77777777" w:rsidR="00CE7031" w:rsidRDefault="00CE7031">
      <w:r>
        <w:separator/>
      </w:r>
    </w:p>
  </w:footnote>
  <w:footnote w:type="continuationSeparator" w:id="0">
    <w:p w14:paraId="0D59BA02" w14:textId="77777777" w:rsidR="00CE7031" w:rsidRDefault="00CE7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40232598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7BFC97A" w14:textId="77777777" w:rsidR="003932C5" w:rsidRDefault="004F0C7E" w:rsidP="006D1E3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A144E9" w14:textId="77777777" w:rsidR="003932C5" w:rsidRDefault="002924B3" w:rsidP="003932C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0118396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10EC7A9" w14:textId="028D2615" w:rsidR="003932C5" w:rsidRDefault="004F0C7E" w:rsidP="006D1E3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924B3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F0E67E6" w14:textId="77777777" w:rsidR="003932C5" w:rsidRDefault="002924B3" w:rsidP="003932C5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946C4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0F11C1"/>
    <w:multiLevelType w:val="hybridMultilevel"/>
    <w:tmpl w:val="9886C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41A5E"/>
    <w:multiLevelType w:val="hybridMultilevel"/>
    <w:tmpl w:val="5634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C62AD"/>
    <w:multiLevelType w:val="hybridMultilevel"/>
    <w:tmpl w:val="B6162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8114B"/>
    <w:multiLevelType w:val="hybridMultilevel"/>
    <w:tmpl w:val="1108A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131D5"/>
    <w:multiLevelType w:val="hybridMultilevel"/>
    <w:tmpl w:val="71DA1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A26700"/>
    <w:multiLevelType w:val="hybridMultilevel"/>
    <w:tmpl w:val="6EC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83063"/>
    <w:multiLevelType w:val="hybridMultilevel"/>
    <w:tmpl w:val="0B1E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6497D"/>
    <w:multiLevelType w:val="hybridMultilevel"/>
    <w:tmpl w:val="C3B0A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433A55"/>
    <w:multiLevelType w:val="hybridMultilevel"/>
    <w:tmpl w:val="42E0F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3"/>
  </w:num>
  <w:num w:numId="7">
    <w:abstractNumId w:val="2"/>
  </w:num>
  <w:num w:numId="8">
    <w:abstractNumId w:val="0"/>
  </w:num>
  <w:num w:numId="9">
    <w:abstractNumId w:val="7"/>
  </w:num>
  <w:num w:numId="1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czMTE2NjA3N7BQ0lEKTi0uzszPAykwqgUAoOgOWCwAAAA="/>
  </w:docVars>
  <w:rsids>
    <w:rsidRoot w:val="005D1DA2"/>
    <w:rsid w:val="00024C6F"/>
    <w:rsid w:val="00032C27"/>
    <w:rsid w:val="000A295A"/>
    <w:rsid w:val="000A5D8D"/>
    <w:rsid w:val="000D4201"/>
    <w:rsid w:val="000D6A71"/>
    <w:rsid w:val="000F1072"/>
    <w:rsid w:val="00151B05"/>
    <w:rsid w:val="001840FB"/>
    <w:rsid w:val="001A73B7"/>
    <w:rsid w:val="001B7363"/>
    <w:rsid w:val="001B7B94"/>
    <w:rsid w:val="001C2501"/>
    <w:rsid w:val="001D05BC"/>
    <w:rsid w:val="001D343D"/>
    <w:rsid w:val="001D5BBC"/>
    <w:rsid w:val="001F6851"/>
    <w:rsid w:val="00216859"/>
    <w:rsid w:val="00244416"/>
    <w:rsid w:val="002924B3"/>
    <w:rsid w:val="00293277"/>
    <w:rsid w:val="002D2052"/>
    <w:rsid w:val="002D3E48"/>
    <w:rsid w:val="002D5846"/>
    <w:rsid w:val="002F41C4"/>
    <w:rsid w:val="00314A69"/>
    <w:rsid w:val="003278FE"/>
    <w:rsid w:val="00364DDC"/>
    <w:rsid w:val="00370F76"/>
    <w:rsid w:val="003851DE"/>
    <w:rsid w:val="003A58CC"/>
    <w:rsid w:val="003E560C"/>
    <w:rsid w:val="0043461F"/>
    <w:rsid w:val="00437558"/>
    <w:rsid w:val="00482C7D"/>
    <w:rsid w:val="004853E3"/>
    <w:rsid w:val="004B157A"/>
    <w:rsid w:val="004D4ACF"/>
    <w:rsid w:val="004D5D13"/>
    <w:rsid w:val="004D6DC4"/>
    <w:rsid w:val="004F0C7E"/>
    <w:rsid w:val="00555746"/>
    <w:rsid w:val="005B1142"/>
    <w:rsid w:val="005D1DA2"/>
    <w:rsid w:val="00606047"/>
    <w:rsid w:val="00612736"/>
    <w:rsid w:val="00640F6B"/>
    <w:rsid w:val="00683D9E"/>
    <w:rsid w:val="00690A16"/>
    <w:rsid w:val="006A35FA"/>
    <w:rsid w:val="006A47D2"/>
    <w:rsid w:val="006B5231"/>
    <w:rsid w:val="006B62BB"/>
    <w:rsid w:val="006D67C0"/>
    <w:rsid w:val="006F4808"/>
    <w:rsid w:val="00707676"/>
    <w:rsid w:val="00712500"/>
    <w:rsid w:val="007477F9"/>
    <w:rsid w:val="00842C46"/>
    <w:rsid w:val="00865EC7"/>
    <w:rsid w:val="008742EC"/>
    <w:rsid w:val="008A4E04"/>
    <w:rsid w:val="008E2F45"/>
    <w:rsid w:val="008F775B"/>
    <w:rsid w:val="00904B29"/>
    <w:rsid w:val="0090526A"/>
    <w:rsid w:val="009321AE"/>
    <w:rsid w:val="00932F51"/>
    <w:rsid w:val="00964082"/>
    <w:rsid w:val="009A7B51"/>
    <w:rsid w:val="009E3577"/>
    <w:rsid w:val="00A165BD"/>
    <w:rsid w:val="00A60093"/>
    <w:rsid w:val="00A93F57"/>
    <w:rsid w:val="00AC79DA"/>
    <w:rsid w:val="00B04A57"/>
    <w:rsid w:val="00B26913"/>
    <w:rsid w:val="00B3435A"/>
    <w:rsid w:val="00B50BEC"/>
    <w:rsid w:val="00B71BFA"/>
    <w:rsid w:val="00B94E6B"/>
    <w:rsid w:val="00C0000F"/>
    <w:rsid w:val="00C14827"/>
    <w:rsid w:val="00C2450D"/>
    <w:rsid w:val="00C92113"/>
    <w:rsid w:val="00CA1551"/>
    <w:rsid w:val="00CE7031"/>
    <w:rsid w:val="00D10AA8"/>
    <w:rsid w:val="00D10EC8"/>
    <w:rsid w:val="00D212F5"/>
    <w:rsid w:val="00D309B8"/>
    <w:rsid w:val="00D33501"/>
    <w:rsid w:val="00D47BF6"/>
    <w:rsid w:val="00D84C54"/>
    <w:rsid w:val="00DC4357"/>
    <w:rsid w:val="00E001B5"/>
    <w:rsid w:val="00E221A9"/>
    <w:rsid w:val="00E35FEA"/>
    <w:rsid w:val="00E37CCF"/>
    <w:rsid w:val="00E54AE7"/>
    <w:rsid w:val="00E7226E"/>
    <w:rsid w:val="00E8186C"/>
    <w:rsid w:val="00EA42F4"/>
    <w:rsid w:val="00EC236B"/>
    <w:rsid w:val="00EE49BD"/>
    <w:rsid w:val="00F32129"/>
    <w:rsid w:val="00F81452"/>
    <w:rsid w:val="00F82B12"/>
    <w:rsid w:val="00FA3E46"/>
    <w:rsid w:val="00FF5F4B"/>
    <w:rsid w:val="0F0DEA0A"/>
    <w:rsid w:val="4EE81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212F9"/>
  <w15:chartTrackingRefBased/>
  <w15:docId w15:val="{494CA273-1772-614D-823E-E54AEF7A3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1DA2"/>
    <w:rPr>
      <w:rFonts w:ascii="Georgia" w:eastAsiaTheme="minorEastAsia" w:hAnsi="Georg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1D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1DA2"/>
    <w:rPr>
      <w:rFonts w:ascii="Georgia" w:eastAsiaTheme="minorEastAsia" w:hAnsi="Georgia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D1DA2"/>
  </w:style>
  <w:style w:type="paragraph" w:customStyle="1" w:styleId="Default">
    <w:name w:val="Default"/>
    <w:rsid w:val="005D1DA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apple-converted-space">
    <w:name w:val="apple-converted-space"/>
    <w:basedOn w:val="DefaultParagraphFont"/>
    <w:rsid w:val="008742EC"/>
  </w:style>
  <w:style w:type="character" w:styleId="Hyperlink">
    <w:name w:val="Hyperlink"/>
    <w:basedOn w:val="DefaultParagraphFont"/>
    <w:uiPriority w:val="99"/>
    <w:unhideWhenUsed/>
    <w:rsid w:val="00E54AE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4A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461F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0D6A71"/>
    <w:pPr>
      <w:numPr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25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5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0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54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29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85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0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87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64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95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24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84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91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20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32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60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drake-edu.zoom.us/j/88938443277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975FF"/>
    <w:rsid w:val="0029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9052BCA98C43419276E936B16ADAC7" ma:contentTypeVersion="13" ma:contentTypeDescription="Create a new document." ma:contentTypeScope="" ma:versionID="1c4fc5490482bcddc681177414f6747c">
  <xsd:schema xmlns:xsd="http://www.w3.org/2001/XMLSchema" xmlns:xs="http://www.w3.org/2001/XMLSchema" xmlns:p="http://schemas.microsoft.com/office/2006/metadata/properties" xmlns:ns3="af3cbe64-3e2a-45cc-92db-add46a6e5a37" xmlns:ns4="b68e3429-a608-4c6c-8729-22d0d5b16a0d" targetNamespace="http://schemas.microsoft.com/office/2006/metadata/properties" ma:root="true" ma:fieldsID="34e5da3fe66c0f2bd0cd1c381cac7268" ns3:_="" ns4:_="">
    <xsd:import namespace="af3cbe64-3e2a-45cc-92db-add46a6e5a37"/>
    <xsd:import namespace="b68e3429-a608-4c6c-8729-22d0d5b16a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cbe64-3e2a-45cc-92db-add46a6e5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8e3429-a608-4c6c-8729-22d0d5b16a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0F782B-6174-464C-8245-4DD14A177D3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f3cbe64-3e2a-45cc-92db-add46a6e5a37"/>
    <ds:schemaRef ds:uri="http://purl.org/dc/elements/1.1/"/>
    <ds:schemaRef ds:uri="http://schemas.microsoft.com/office/2006/metadata/properties"/>
    <ds:schemaRef ds:uri="http://schemas.microsoft.com/office/infopath/2007/PartnerControls"/>
    <ds:schemaRef ds:uri="b68e3429-a608-4c6c-8729-22d0d5b16a0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76A91DE-C869-4A7B-B24A-AE546C225E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3cbe64-3e2a-45cc-92db-add46a6e5a37"/>
    <ds:schemaRef ds:uri="b68e3429-a608-4c6c-8729-22d0d5b16a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491A4B-FC75-4093-A4E4-39947C6150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ake University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Cravero</dc:creator>
  <cp:keywords/>
  <dc:description/>
  <cp:lastModifiedBy>Kayla Jenkins</cp:lastModifiedBy>
  <cp:revision>6</cp:revision>
  <dcterms:created xsi:type="dcterms:W3CDTF">2021-05-10T20:56:00Z</dcterms:created>
  <dcterms:modified xsi:type="dcterms:W3CDTF">2021-05-1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9052BCA98C43419276E936B16ADAC7</vt:lpwstr>
  </property>
</Properties>
</file>